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22680" w:type="dxa"/>
        <w:tblInd w:w="-5" w:type="dxa"/>
        <w:tblLook w:val="04A0" w:firstRow="1" w:lastRow="0" w:firstColumn="1" w:lastColumn="0" w:noHBand="0" w:noVBand="1"/>
      </w:tblPr>
      <w:tblGrid>
        <w:gridCol w:w="5529"/>
        <w:gridCol w:w="5103"/>
        <w:gridCol w:w="5811"/>
        <w:gridCol w:w="6237"/>
      </w:tblGrid>
      <w:tr w:rsidR="00435F2C" w14:paraId="42D7980C" w14:textId="65BE9509" w:rsidTr="00532140">
        <w:trPr>
          <w:trHeight w:val="11614"/>
        </w:trPr>
        <w:tc>
          <w:tcPr>
            <w:tcW w:w="5529" w:type="dxa"/>
          </w:tcPr>
          <w:p w14:paraId="26123FBD" w14:textId="61924C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252C38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Consciousnes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- awareness of immediate experience</w:t>
            </w: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/surrounding</w:t>
            </w:r>
          </w:p>
          <w:p w14:paraId="2523F5CD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cstheme="minorHAnsi"/>
                <w:sz w:val="20"/>
                <w:szCs w:val="20"/>
              </w:rPr>
              <w:t>Structuralism vs. Functionalism</w:t>
            </w:r>
          </w:p>
          <w:p w14:paraId="6F997F87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18"/>
                <w:szCs w:val="18"/>
                <w:lang w:eastAsia="en-IN" w:bidi="hi-IN"/>
              </w:rPr>
            </w:pPr>
            <w:r w:rsidRPr="00252C38">
              <w:rPr>
                <w:rFonts w:cstheme="minorHAnsi"/>
                <w:b/>
                <w:bCs/>
                <w:sz w:val="20"/>
                <w:szCs w:val="20"/>
              </w:rPr>
              <w:t>Structuralism</w:t>
            </w:r>
            <w:r w:rsidRPr="00325C6E">
              <w:rPr>
                <w:rFonts w:cstheme="minorHAnsi"/>
                <w:sz w:val="18"/>
                <w:szCs w:val="18"/>
              </w:rPr>
              <w:t xml:space="preserve"> - </w:t>
            </w:r>
            <w:r w:rsidRPr="00325C6E">
              <w:rPr>
                <w:sz w:val="20"/>
                <w:szCs w:val="20"/>
              </w:rPr>
              <w:t>analyze consciousness into its basic elements and study how these were related</w:t>
            </w:r>
          </w:p>
          <w:p w14:paraId="6EBE57E0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18"/>
                <w:szCs w:val="18"/>
                <w:lang w:eastAsia="en-IN" w:bidi="hi-IN"/>
              </w:rPr>
            </w:pPr>
            <w:r w:rsidRPr="00252C38">
              <w:rPr>
                <w:b/>
                <w:bCs/>
                <w:sz w:val="20"/>
                <w:szCs w:val="20"/>
              </w:rPr>
              <w:t>Functionalism</w:t>
            </w:r>
            <w:r w:rsidRPr="00325C6E">
              <w:rPr>
                <w:sz w:val="20"/>
                <w:szCs w:val="20"/>
              </w:rPr>
              <w:t xml:space="preserve"> - focus on the function or purpose of consciousness rather than its structure.</w:t>
            </w:r>
          </w:p>
          <w:p w14:paraId="173E13B4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18"/>
                <w:szCs w:val="18"/>
                <w:lang w:eastAsia="en-IN" w:bidi="hi-IN"/>
              </w:rPr>
            </w:pPr>
            <w:r w:rsidRPr="00252C38">
              <w:rPr>
                <w:b/>
                <w:bCs/>
                <w:sz w:val="20"/>
                <w:szCs w:val="20"/>
              </w:rPr>
              <w:t>Behaviourism</w:t>
            </w:r>
            <w:r w:rsidRPr="00325C6E">
              <w:rPr>
                <w:sz w:val="20"/>
                <w:szCs w:val="20"/>
              </w:rPr>
              <w:t xml:space="preserve"> - It stated that scientists should only study observable behaviour and that consciousness should be abandoned because ultimately, consciousness and perceptions are private events and cannot be objectively verified.</w:t>
            </w:r>
          </w:p>
          <w:p w14:paraId="4386A673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18"/>
                <w:szCs w:val="18"/>
                <w:lang w:eastAsia="en-IN" w:bidi="hi-IN"/>
              </w:rPr>
            </w:pPr>
            <w:r w:rsidRPr="00252C38">
              <w:rPr>
                <w:b/>
                <w:bCs/>
                <w:sz w:val="20"/>
                <w:szCs w:val="20"/>
              </w:rPr>
              <w:t>Humanism</w:t>
            </w:r>
            <w:r w:rsidRPr="00325C6E">
              <w:rPr>
                <w:sz w:val="20"/>
                <w:szCs w:val="20"/>
              </w:rPr>
              <w:t xml:space="preserve"> - is the approach that emphasizes the unique qualities of humans, personal freedom, and personal growth.</w:t>
            </w:r>
          </w:p>
          <w:p w14:paraId="1FAC5D40" w14:textId="448C6598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18"/>
                <w:szCs w:val="18"/>
                <w:lang w:eastAsia="en-IN" w:bidi="hi-IN"/>
              </w:rPr>
            </w:pPr>
            <w:r w:rsidRPr="00252C38">
              <w:rPr>
                <w:b/>
                <w:bCs/>
                <w:sz w:val="20"/>
                <w:szCs w:val="20"/>
              </w:rPr>
              <w:t>Panch-kosha-Model (</w:t>
            </w:r>
            <w:r w:rsidRPr="00325C6E">
              <w:rPr>
                <w:sz w:val="20"/>
                <w:szCs w:val="20"/>
              </w:rPr>
              <w:t>Taittiriya Upanishad)</w:t>
            </w:r>
            <w:r>
              <w:rPr>
                <w:sz w:val="20"/>
                <w:szCs w:val="20"/>
              </w:rPr>
              <w:t>:</w:t>
            </w:r>
          </w:p>
          <w:p w14:paraId="32822110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Anand-m-k – bliss</w:t>
            </w:r>
          </w:p>
          <w:p w14:paraId="453B4139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Vijnana-m-k – Intuition/Higher Intelligence</w:t>
            </w:r>
          </w:p>
          <w:p w14:paraId="0D41FC74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Mano-m-k – Mind</w:t>
            </w:r>
          </w:p>
          <w:p w14:paraId="377EB254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Prana-m-k – Life-energy (emotion)</w:t>
            </w:r>
          </w:p>
          <w:p w14:paraId="128BFF3C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Anna-m-k – body</w:t>
            </w:r>
          </w:p>
          <w:p w14:paraId="1FCB558C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Spectrum of consciousness – All of reality (from gross to subtle level)</w:t>
            </w:r>
          </w:p>
          <w:p w14:paraId="569DB0E7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Involution/evolution</w:t>
            </w:r>
          </w:p>
          <w:p w14:paraId="7A986DF9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Mind is where differentiation b/w people start</w:t>
            </w:r>
          </w:p>
          <w:p w14:paraId="44BFE46A" w14:textId="77777777" w:rsidR="00435F2C" w:rsidRPr="00554577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</w:pPr>
            <w:r w:rsidRPr="00554577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at-cit-anand</w:t>
            </w:r>
          </w:p>
          <w:p w14:paraId="10AA9333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Sat – exists(truth)</w:t>
            </w:r>
          </w:p>
          <w:p w14:paraId="7ADDB316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Cit – self-aware (knowledge)</w:t>
            </w:r>
          </w:p>
          <w:p w14:paraId="262C4F9A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Anand – bliss</w:t>
            </w:r>
          </w:p>
          <w:p w14:paraId="0CF67D1F" w14:textId="0FB122B6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Brahma – Ever expanding conscious stuff</w:t>
            </w:r>
          </w:p>
          <w:p w14:paraId="672ACE40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554577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Core of Indian Psychology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Connecting to our real essence</w:t>
            </w:r>
          </w:p>
          <w:p w14:paraId="70374BBB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Human being – combination of these </w:t>
            </w:r>
            <w:r w:rsidRPr="00554577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vibratory pattern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: (states of reality)</w:t>
            </w:r>
          </w:p>
          <w:p w14:paraId="14614703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554577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attv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absolute stability</w:t>
            </w:r>
          </w:p>
          <w:p w14:paraId="72EDFE27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554577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Raja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mixture of clarity and confusion</w:t>
            </w:r>
          </w:p>
          <w:p w14:paraId="2F3C039F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554577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Tama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full of confusion</w:t>
            </w:r>
          </w:p>
          <w:p w14:paraId="2C63C281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b/>
                <w:bCs/>
                <w:sz w:val="20"/>
                <w:szCs w:val="20"/>
              </w:rPr>
              <w:t>Hatha yoga</w:t>
            </w:r>
            <w:r w:rsidRPr="00325C6E">
              <w:rPr>
                <w:sz w:val="20"/>
                <w:szCs w:val="20"/>
              </w:rPr>
              <w:t xml:space="preserve"> (physical)- as a torch to remove ignorance</w:t>
            </w:r>
          </w:p>
          <w:p w14:paraId="0A299D3E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89496D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Asana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how to make body require complex postures</w:t>
            </w:r>
          </w:p>
          <w:p w14:paraId="798206D9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89496D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Pranayam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Breath</w:t>
            </w:r>
          </w:p>
          <w:p w14:paraId="0C4D9CEF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89496D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Bandha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human body – tube of holes (we close them, create pressure)</w:t>
            </w:r>
          </w:p>
          <w:p w14:paraId="7C6CFD42" w14:textId="44C91309" w:rsidR="00435F2C" w:rsidRPr="00532140" w:rsidRDefault="00435F2C" w:rsidP="00532140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89496D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Mudra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diff kind of finger gestures to complete different brain paths</w:t>
            </w:r>
          </w:p>
        </w:tc>
        <w:tc>
          <w:tcPr>
            <w:tcW w:w="5103" w:type="dxa"/>
          </w:tcPr>
          <w:p w14:paraId="0CD834B7" w14:textId="77777777" w:rsidR="00435F2C" w:rsidRPr="00325C6E" w:rsidRDefault="00435F2C" w:rsidP="00554577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89496D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ukh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:</w:t>
            </w:r>
          </w:p>
          <w:p w14:paraId="5D6B0095" w14:textId="77777777" w:rsidR="00435F2C" w:rsidRPr="00325C6E" w:rsidRDefault="00435F2C" w:rsidP="00554577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89496D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u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good</w:t>
            </w:r>
          </w:p>
          <w:p w14:paraId="6D02457E" w14:textId="77777777" w:rsidR="00435F2C" w:rsidRPr="00325C6E" w:rsidRDefault="00435F2C" w:rsidP="00554577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89496D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Kh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sense/space (space – external/internal – need to keep both optimal)</w:t>
            </w:r>
          </w:p>
          <w:p w14:paraId="0B30EC29" w14:textId="77777777" w:rsidR="00435F2C" w:rsidRPr="00325C6E" w:rsidRDefault="00435F2C" w:rsidP="00554577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Bhakti Yog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(emotional) – what we can give (selflessness) </w:t>
            </w:r>
          </w:p>
          <w:p w14:paraId="6EE09E42" w14:textId="77777777" w:rsidR="00435F2C" w:rsidRPr="00325C6E" w:rsidRDefault="00435F2C" w:rsidP="00554577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Devotion, connecting to divine, tap into universal love</w:t>
            </w:r>
          </w:p>
          <w:p w14:paraId="3A24411D" w14:textId="77777777" w:rsidR="00435F2C" w:rsidRPr="00325C6E" w:rsidRDefault="00435F2C" w:rsidP="00554577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Jnana Yog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yoga of mind</w:t>
            </w:r>
          </w:p>
          <w:p w14:paraId="1BE2C82F" w14:textId="77777777" w:rsidR="00435F2C" w:rsidRPr="00325C6E" w:rsidRDefault="00435F2C" w:rsidP="00554577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Knowledge and wisdom</w:t>
            </w:r>
          </w:p>
          <w:p w14:paraId="662673F6" w14:textId="77777777" w:rsidR="00435F2C" w:rsidRPr="00325C6E" w:rsidRDefault="00435F2C" w:rsidP="00554577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Reading yogic texts and self-observation</w:t>
            </w:r>
          </w:p>
          <w:p w14:paraId="6C3B89BE" w14:textId="77777777" w:rsidR="00435F2C" w:rsidRPr="00325C6E" w:rsidRDefault="00435F2C" w:rsidP="00554577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Viveka increases</w:t>
            </w:r>
          </w:p>
          <w:p w14:paraId="43203502" w14:textId="09A777AB" w:rsidR="00435F2C" w:rsidRPr="00325C6E" w:rsidRDefault="00435F2C" w:rsidP="00554577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hreya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Good </w:t>
            </w:r>
            <w:r w:rsidR="00AF3F92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choices 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– conscious choice -viveka</w:t>
            </w:r>
          </w:p>
          <w:p w14:paraId="459E78A6" w14:textId="77777777" w:rsidR="00435F2C" w:rsidRPr="00325C6E" w:rsidRDefault="00435F2C" w:rsidP="00554577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Preya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Pleasure – instinct - sensory gratification</w:t>
            </w:r>
          </w:p>
          <w:p w14:paraId="6B8759DC" w14:textId="6FBDFB9B" w:rsidR="00435F2C" w:rsidRPr="001761F3" w:rsidRDefault="00435F2C" w:rsidP="00554577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b/>
                <w:bCs/>
                <w:sz w:val="18"/>
                <w:szCs w:val="18"/>
                <w:lang w:eastAsia="en-IN" w:bidi="hi-IN"/>
              </w:rPr>
            </w:pPr>
            <w:r w:rsidRPr="001761F3">
              <w:rPr>
                <w:b/>
                <w:bCs/>
                <w:sz w:val="20"/>
                <w:szCs w:val="20"/>
              </w:rPr>
              <w:t>Maslow’s Hierarchy of Need</w:t>
            </w:r>
          </w:p>
          <w:p w14:paraId="428F39CB" w14:textId="77777777" w:rsidR="00435F2C" w:rsidRPr="00325C6E" w:rsidRDefault="00435F2C" w:rsidP="00554577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18"/>
                <w:szCs w:val="18"/>
                <w:lang w:eastAsia="en-IN" w:bidi="hi-IN"/>
              </w:rPr>
            </w:pPr>
            <w:r w:rsidRPr="001761F3">
              <w:rPr>
                <w:b/>
                <w:bCs/>
                <w:sz w:val="20"/>
                <w:szCs w:val="20"/>
              </w:rPr>
              <w:t>Self-actualization needs</w:t>
            </w:r>
            <w:r w:rsidRPr="00325C6E">
              <w:rPr>
                <w:sz w:val="20"/>
                <w:szCs w:val="20"/>
              </w:rPr>
              <w:t xml:space="preserve"> – give to society - Seeks fulfilment of personal potentials</w:t>
            </w:r>
          </w:p>
          <w:p w14:paraId="0BA8F7BE" w14:textId="55613D0E" w:rsidR="00435F2C" w:rsidRPr="00325C6E" w:rsidRDefault="00435F2C" w:rsidP="00554577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18"/>
                <w:szCs w:val="18"/>
                <w:lang w:eastAsia="en-IN" w:bidi="hi-IN"/>
              </w:rPr>
            </w:pPr>
            <w:r w:rsidRPr="001761F3">
              <w:rPr>
                <w:b/>
                <w:bCs/>
                <w:sz w:val="20"/>
                <w:szCs w:val="20"/>
              </w:rPr>
              <w:t>Self-esteem needs</w:t>
            </w:r>
            <w:r w:rsidRPr="00325C6E">
              <w:rPr>
                <w:sz w:val="20"/>
                <w:szCs w:val="20"/>
              </w:rPr>
              <w:t xml:space="preserve"> – fulfil passion - Seeks recognition through achievements</w:t>
            </w:r>
          </w:p>
          <w:p w14:paraId="6C34E313" w14:textId="78A68C1F" w:rsidR="00435F2C" w:rsidRPr="00325C6E" w:rsidRDefault="00435F2C" w:rsidP="00554577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18"/>
                <w:szCs w:val="18"/>
                <w:lang w:eastAsia="en-IN" w:bidi="hi-IN"/>
              </w:rPr>
            </w:pPr>
            <w:r w:rsidRPr="001761F3">
              <w:rPr>
                <w:b/>
                <w:bCs/>
                <w:sz w:val="20"/>
                <w:szCs w:val="20"/>
              </w:rPr>
              <w:t>Belongingness needs</w:t>
            </w:r>
            <w:r w:rsidRPr="00325C6E">
              <w:rPr>
                <w:sz w:val="20"/>
                <w:szCs w:val="20"/>
              </w:rPr>
              <w:t xml:space="preserve"> – friends -</w:t>
            </w:r>
            <w:r w:rsidR="00AF3F92">
              <w:rPr>
                <w:sz w:val="20"/>
                <w:szCs w:val="20"/>
              </w:rPr>
              <w:t xml:space="preserve"> </w:t>
            </w:r>
            <w:r w:rsidRPr="00325C6E">
              <w:rPr>
                <w:sz w:val="20"/>
                <w:szCs w:val="20"/>
              </w:rPr>
              <w:t>Seeks affiliation with a group</w:t>
            </w:r>
          </w:p>
          <w:p w14:paraId="2B12C93B" w14:textId="77777777" w:rsidR="00435F2C" w:rsidRPr="001761F3" w:rsidRDefault="00435F2C" w:rsidP="00554577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18"/>
                <w:szCs w:val="18"/>
                <w:lang w:eastAsia="en-IN" w:bidi="hi-IN"/>
              </w:rPr>
            </w:pPr>
            <w:r w:rsidRPr="001761F3">
              <w:rPr>
                <w:b/>
                <w:bCs/>
                <w:sz w:val="20"/>
                <w:szCs w:val="20"/>
              </w:rPr>
              <w:t>Safety needs</w:t>
            </w:r>
            <w:r w:rsidRPr="00325C6E">
              <w:rPr>
                <w:sz w:val="20"/>
                <w:szCs w:val="20"/>
              </w:rPr>
              <w:t xml:space="preserve"> – money - Seeks security and safety through order</w:t>
            </w:r>
          </w:p>
          <w:p w14:paraId="6F89B781" w14:textId="555A1D2A" w:rsidR="00435F2C" w:rsidRPr="001761F3" w:rsidRDefault="00435F2C" w:rsidP="00554577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18"/>
                <w:szCs w:val="18"/>
                <w:lang w:eastAsia="en-IN" w:bidi="hi-IN"/>
              </w:rPr>
            </w:pPr>
            <w:r w:rsidRPr="001761F3">
              <w:rPr>
                <w:b/>
                <w:bCs/>
                <w:sz w:val="20"/>
                <w:szCs w:val="20"/>
              </w:rPr>
              <w:t>Physiological need</w:t>
            </w:r>
            <w:r w:rsidRPr="001761F3">
              <w:rPr>
                <w:sz w:val="20"/>
                <w:szCs w:val="20"/>
              </w:rPr>
              <w:t>s (survival) - water, food, sleep</w:t>
            </w:r>
          </w:p>
          <w:p w14:paraId="53E1E057" w14:textId="602110AD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Mindful Decision Making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(MDM) – viveka – larger purpose – no biases, evaluate it</w:t>
            </w:r>
          </w:p>
          <w:p w14:paraId="1B684D0A" w14:textId="4F35197A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5 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Steps</w:t>
            </w: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:</w:t>
            </w:r>
          </w:p>
          <w:p w14:paraId="0B602D89" w14:textId="31F4D1B0" w:rsidR="00435F2C" w:rsidRPr="00325C6E" w:rsidRDefault="00435F2C" w:rsidP="00252C38">
            <w:pPr>
              <w:pStyle w:val="ListParagraph"/>
              <w:numPr>
                <w:ilvl w:val="2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Cl</w:t>
            </w:r>
            <w:r w:rsidR="00AF3F92">
              <w:rPr>
                <w:rFonts w:eastAsia="Times New Roman" w:cstheme="minorHAnsi"/>
                <w:sz w:val="20"/>
                <w:szCs w:val="20"/>
                <w:lang w:eastAsia="en-IN" w:bidi="hi-IN"/>
              </w:rPr>
              <w:t>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ssify – long term / short term</w:t>
            </w:r>
          </w:p>
          <w:p w14:paraId="03BF9D64" w14:textId="77777777" w:rsidR="00435F2C" w:rsidRPr="00325C6E" w:rsidRDefault="00435F2C" w:rsidP="00252C38">
            <w:pPr>
              <w:pStyle w:val="ListParagraph"/>
              <w:numPr>
                <w:ilvl w:val="2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Identify purpose</w:t>
            </w:r>
          </w:p>
          <w:p w14:paraId="6905B6C7" w14:textId="77777777" w:rsidR="00435F2C" w:rsidRPr="00325C6E" w:rsidRDefault="00435F2C" w:rsidP="00252C38">
            <w:pPr>
              <w:pStyle w:val="ListParagraph"/>
              <w:numPr>
                <w:ilvl w:val="2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Make informed decision</w:t>
            </w:r>
          </w:p>
          <w:p w14:paraId="1B41EC01" w14:textId="77777777" w:rsidR="00435F2C" w:rsidRPr="00325C6E" w:rsidRDefault="00435F2C" w:rsidP="00252C38">
            <w:pPr>
              <w:pStyle w:val="ListParagraph"/>
              <w:numPr>
                <w:ilvl w:val="2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Remove biases</w:t>
            </w:r>
          </w:p>
          <w:p w14:paraId="4B079191" w14:textId="77777777" w:rsidR="00435F2C" w:rsidRPr="00325C6E" w:rsidRDefault="00435F2C" w:rsidP="00252C38">
            <w:pPr>
              <w:pStyle w:val="ListParagraph"/>
              <w:numPr>
                <w:ilvl w:val="2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evaluate</w:t>
            </w:r>
          </w:p>
          <w:p w14:paraId="7C685225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Grand Unified Theory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:</w:t>
            </w:r>
          </w:p>
          <w:p w14:paraId="492459EA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AF3F92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atyam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Truth</w:t>
            </w:r>
          </w:p>
          <w:p w14:paraId="129A453F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AF3F92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Brihat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Vast</w:t>
            </w:r>
          </w:p>
          <w:p w14:paraId="435F3031" w14:textId="77777777" w:rsidR="00435F2C" w:rsidRPr="00325C6E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AF3F92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Ritam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Right (understanding of T/F)</w:t>
            </w:r>
          </w:p>
          <w:p w14:paraId="35C8AB62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Karm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actions</w:t>
            </w:r>
          </w:p>
          <w:p w14:paraId="6E63916F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anakar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memory/impressions</w:t>
            </w:r>
          </w:p>
          <w:p w14:paraId="7CCF506C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Vasan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- tendency</w:t>
            </w:r>
          </w:p>
          <w:p w14:paraId="384D3E3D" w14:textId="77777777" w:rsidR="00435F2C" w:rsidRPr="00325C6E" w:rsidRDefault="00435F2C" w:rsidP="00252C38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tura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:</w:t>
            </w:r>
          </w:p>
          <w:p w14:paraId="06597F82" w14:textId="77777777" w:rsidR="00435F2C" w:rsidRPr="001761F3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 xml:space="preserve">Samadhi pada </w:t>
            </w:r>
          </w:p>
          <w:p w14:paraId="327D4D6F" w14:textId="77777777" w:rsidR="00435F2C" w:rsidRPr="001761F3" w:rsidRDefault="00435F2C" w:rsidP="00252C38">
            <w:pPr>
              <w:pStyle w:val="ListParagraph"/>
              <w:numPr>
                <w:ilvl w:val="1"/>
                <w:numId w:val="1"/>
              </w:numPr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Vibhuti pada</w:t>
            </w:r>
          </w:p>
          <w:p w14:paraId="6B2A036F" w14:textId="0A447C62" w:rsidR="00435F2C" w:rsidRDefault="00435F2C" w:rsidP="00252C38">
            <w:pPr>
              <w:pStyle w:val="ListParagraph"/>
              <w:numPr>
                <w:ilvl w:val="2"/>
                <w:numId w:val="1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Follow these two to get siddhis</w:t>
            </w:r>
          </w:p>
          <w:p w14:paraId="7C3CC828" w14:textId="2915C275" w:rsidR="00435F2C" w:rsidRPr="00554577" w:rsidRDefault="00435F2C" w:rsidP="00554577">
            <w:p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</w:p>
        </w:tc>
        <w:tc>
          <w:tcPr>
            <w:tcW w:w="5811" w:type="dxa"/>
          </w:tcPr>
          <w:p w14:paraId="0DD0F5C5" w14:textId="77777777" w:rsidR="00435F2C" w:rsidRPr="00554577" w:rsidRDefault="00435F2C" w:rsidP="00554577">
            <w:p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554577">
              <w:rPr>
                <w:rFonts w:eastAsia="Times New Roman" w:cstheme="minorHAnsi"/>
                <w:sz w:val="20"/>
                <w:szCs w:val="20"/>
                <w:lang w:eastAsia="en-IN" w:bidi="hi-IN"/>
              </w:rPr>
              <w:t>State of Mind and Gunas:</w:t>
            </w:r>
          </w:p>
          <w:p w14:paraId="30926379" w14:textId="03E89CB8" w:rsidR="00435F2C" w:rsidRPr="00325C6E" w:rsidRDefault="00435F2C" w:rsidP="00554577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Three Gunas:</w:t>
            </w:r>
          </w:p>
          <w:p w14:paraId="7AFEEE4C" w14:textId="77777777" w:rsidR="00435F2C" w:rsidRPr="00325C6E" w:rsidRDefault="00435F2C" w:rsidP="00554577">
            <w:pPr>
              <w:pStyle w:val="ListParagraph"/>
              <w:numPr>
                <w:ilvl w:val="1"/>
                <w:numId w:val="2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attw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goodness, calmness</w:t>
            </w:r>
          </w:p>
          <w:p w14:paraId="2108D58B" w14:textId="77777777" w:rsidR="00435F2C" w:rsidRPr="00325C6E" w:rsidRDefault="00435F2C" w:rsidP="00554577">
            <w:pPr>
              <w:pStyle w:val="ListParagraph"/>
              <w:numPr>
                <w:ilvl w:val="1"/>
                <w:numId w:val="2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Raja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passion, activity, movement</w:t>
            </w:r>
          </w:p>
          <w:p w14:paraId="6AF4F9C1" w14:textId="77777777" w:rsidR="00435F2C" w:rsidRPr="00325C6E" w:rsidRDefault="00435F2C" w:rsidP="00554577">
            <w:pPr>
              <w:pStyle w:val="ListParagraph"/>
              <w:numPr>
                <w:ilvl w:val="1"/>
                <w:numId w:val="2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Tamas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ignorance, laziness, darkness, illusion</w:t>
            </w:r>
          </w:p>
          <w:p w14:paraId="531E4D29" w14:textId="22F24AC5" w:rsidR="00435F2C" w:rsidRPr="00325C6E" w:rsidRDefault="00435F2C" w:rsidP="00554577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5 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Yogic states: (Guna - state)</w:t>
            </w:r>
          </w:p>
          <w:p w14:paraId="4C82F509" w14:textId="77777777" w:rsidR="00435F2C" w:rsidRPr="00325C6E" w:rsidRDefault="00435F2C" w:rsidP="00554577">
            <w:pPr>
              <w:pStyle w:val="ListParagraph"/>
              <w:numPr>
                <w:ilvl w:val="1"/>
                <w:numId w:val="2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Moodha state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 - Tamas (lazy state of mind)</w:t>
            </w:r>
          </w:p>
          <w:p w14:paraId="56FF3DA0" w14:textId="77777777" w:rsidR="00435F2C" w:rsidRPr="00325C6E" w:rsidRDefault="00435F2C" w:rsidP="00554577">
            <w:pPr>
              <w:pStyle w:val="ListParagraph"/>
              <w:numPr>
                <w:ilvl w:val="1"/>
                <w:numId w:val="2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Kshipta State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Rajas (chaotic state)</w:t>
            </w:r>
          </w:p>
          <w:p w14:paraId="18EBF76C" w14:textId="77777777" w:rsidR="00435F2C" w:rsidRPr="00325C6E" w:rsidRDefault="00435F2C" w:rsidP="00554577">
            <w:pPr>
              <w:pStyle w:val="ListParagraph"/>
              <w:numPr>
                <w:ilvl w:val="1"/>
                <w:numId w:val="2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Vikshipta state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(Concentration + Unsteadiness) - Rajas + sattva – oscillating state-partially focused</w:t>
            </w:r>
          </w:p>
          <w:p w14:paraId="2F7FAAF9" w14:textId="77777777" w:rsidR="00435F2C" w:rsidRPr="00325C6E" w:rsidRDefault="00435F2C" w:rsidP="00554577">
            <w:pPr>
              <w:pStyle w:val="ListParagraph"/>
              <w:numPr>
                <w:ilvl w:val="1"/>
                <w:numId w:val="2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Ekagrata state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one pointedness – desired state</w:t>
            </w:r>
          </w:p>
          <w:p w14:paraId="4FEFF56B" w14:textId="1963FFB4" w:rsidR="00435F2C" w:rsidRPr="001761F3" w:rsidRDefault="00435F2C" w:rsidP="00554577">
            <w:pPr>
              <w:pStyle w:val="ListParagraph"/>
              <w:numPr>
                <w:ilvl w:val="1"/>
                <w:numId w:val="2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Nirodha state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all gunas absent – fully absorbed mind</w:t>
            </w:r>
          </w:p>
          <w:p w14:paraId="43A6F40B" w14:textId="77777777" w:rsidR="00435F2C" w:rsidRPr="00325C6E" w:rsidRDefault="00435F2C" w:rsidP="00554577">
            <w:pPr>
              <w:rPr>
                <w:rFonts w:eastAsia="Times New Roman" w:cstheme="minorHAnsi"/>
                <w:b/>
                <w:bCs/>
                <w:sz w:val="24"/>
                <w:szCs w:val="24"/>
                <w:lang w:eastAsia="en-IN" w:bidi="hi-IN"/>
              </w:rPr>
            </w:pPr>
            <w:r w:rsidRPr="00325C6E">
              <w:rPr>
                <w:rFonts w:eastAsia="Times New Roman" w:cstheme="minorHAnsi"/>
                <w:b/>
                <w:bCs/>
                <w:sz w:val="24"/>
                <w:szCs w:val="24"/>
                <w:lang w:eastAsia="en-IN" w:bidi="hi-IN"/>
              </w:rPr>
              <w:t>Four Chapters on Freedom:</w:t>
            </w:r>
          </w:p>
          <w:p w14:paraId="76ED3298" w14:textId="77777777" w:rsidR="00435F2C" w:rsidRPr="00325C6E" w:rsidRDefault="00435F2C" w:rsidP="00554577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Four requirements of text:</w:t>
            </w:r>
          </w:p>
          <w:p w14:paraId="04BAE0F1" w14:textId="77777777" w:rsidR="00435F2C" w:rsidRPr="00325C6E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Vishay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topic</w:t>
            </w:r>
          </w:p>
          <w:p w14:paraId="10542A70" w14:textId="77777777" w:rsidR="00435F2C" w:rsidRPr="00325C6E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Prayojan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purpose</w:t>
            </w:r>
          </w:p>
          <w:p w14:paraId="07ECB699" w14:textId="77777777" w:rsidR="00435F2C" w:rsidRPr="00325C6E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Adhikari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target audience</w:t>
            </w:r>
          </w:p>
          <w:p w14:paraId="1F25CFFE" w14:textId="77777777" w:rsidR="00435F2C" w:rsidRPr="00325C6E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ambandh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rel b/w above three</w:t>
            </w:r>
          </w:p>
          <w:p w14:paraId="08A916E6" w14:textId="77777777" w:rsidR="00435F2C" w:rsidRPr="001761F3" w:rsidRDefault="00435F2C" w:rsidP="001761F3">
            <w:p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sz w:val="20"/>
                <w:szCs w:val="20"/>
                <w:lang w:eastAsia="en-IN" w:bidi="hi-IN"/>
              </w:rPr>
              <w:t>Yogasutra – 195 sutras – (4 parts -padas)</w:t>
            </w:r>
          </w:p>
          <w:p w14:paraId="59E01DF1" w14:textId="77777777" w:rsidR="00435F2C" w:rsidRPr="00325C6E" w:rsidRDefault="00435F2C" w:rsidP="00554577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Four Padas:</w:t>
            </w:r>
          </w:p>
          <w:p w14:paraId="05E97CB9" w14:textId="39D035BE" w:rsidR="00435F2C" w:rsidRPr="00325C6E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amadhipad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–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enlightenment</w:t>
            </w: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-silence our mind</w:t>
            </w:r>
          </w:p>
          <w:p w14:paraId="69627456" w14:textId="77777777" w:rsidR="00435F2C" w:rsidRPr="00325C6E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adhanapad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process to achieve samadhi</w:t>
            </w:r>
          </w:p>
          <w:p w14:paraId="2C042087" w14:textId="14E545EB" w:rsidR="00435F2C" w:rsidRPr="001761F3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Vibhutipad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experience after attaining samadhi</w:t>
            </w:r>
          </w:p>
          <w:p w14:paraId="3B3A99F5" w14:textId="6E221171" w:rsidR="00435F2C" w:rsidRPr="00325C6E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Kaivalyapad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attain psychic powers</w:t>
            </w:r>
          </w:p>
          <w:p w14:paraId="523131FB" w14:textId="77777777" w:rsidR="00435F2C" w:rsidRDefault="00435F2C" w:rsidP="0055457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Vritti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Circular pattern that keeps blocking our being (same thoughts over and over)</w:t>
            </w:r>
          </w:p>
          <w:p w14:paraId="44574C31" w14:textId="77777777" w:rsidR="00435F2C" w:rsidRDefault="00435F2C" w:rsidP="00554577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252C38">
              <w:rPr>
                <w:rFonts w:eastAsia="Times New Roman" w:cstheme="minorHAnsi"/>
                <w:sz w:val="20"/>
                <w:szCs w:val="20"/>
                <w:lang w:eastAsia="en-IN" w:bidi="hi-IN"/>
              </w:rPr>
              <w:t>We become slave to the story our mind creates.</w:t>
            </w:r>
          </w:p>
          <w:p w14:paraId="6412BDC1" w14:textId="77777777" w:rsidR="00435F2C" w:rsidRPr="00325C6E" w:rsidRDefault="00435F2C" w:rsidP="00554577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Two classes of thoughts/ mind patterns:</w:t>
            </w:r>
          </w:p>
          <w:p w14:paraId="3E0679AB" w14:textId="77777777" w:rsidR="00435F2C" w:rsidRPr="00325C6E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Klist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complex thought pattern</w:t>
            </w:r>
          </w:p>
          <w:p w14:paraId="197665D2" w14:textId="77777777" w:rsidR="00435F2C" w:rsidRPr="00325C6E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Aklist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Simple thought pattern</w:t>
            </w:r>
          </w:p>
          <w:p w14:paraId="6E2CF4D0" w14:textId="77777777" w:rsidR="00435F2C" w:rsidRPr="00325C6E" w:rsidRDefault="00435F2C" w:rsidP="00554577">
            <w:pPr>
              <w:pStyle w:val="ListParagraph"/>
              <w:numPr>
                <w:ilvl w:val="2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There are five types of thoughts(vrittis) that can either be klista or aklista</w:t>
            </w:r>
          </w:p>
          <w:p w14:paraId="4DB8D35C" w14:textId="77777777" w:rsidR="00435F2C" w:rsidRPr="00325C6E" w:rsidRDefault="00435F2C" w:rsidP="00554577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amadhipad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enlightenment – 51 sutras </w:t>
            </w:r>
          </w:p>
          <w:p w14:paraId="46915DBE" w14:textId="77777777" w:rsidR="00435F2C" w:rsidRPr="00325C6E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>Try to scilence mind</w:t>
            </w:r>
          </w:p>
          <w:p w14:paraId="51C61C63" w14:textId="77777777" w:rsidR="00435F2C" w:rsidRPr="00AF3F92" w:rsidRDefault="00435F2C" w:rsidP="00554577">
            <w:pPr>
              <w:pStyle w:val="ListParagraph"/>
              <w:numPr>
                <w:ilvl w:val="1"/>
                <w:numId w:val="3"/>
              </w:numPr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</w:pPr>
            <w:r w:rsidRPr="00AF3F92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5 types of vrittis</w:t>
            </w:r>
          </w:p>
          <w:p w14:paraId="383BDE0D" w14:textId="77777777" w:rsidR="00435F2C" w:rsidRDefault="00435F2C" w:rsidP="00554577">
            <w:pPr>
              <w:pStyle w:val="ListParagraph"/>
              <w:numPr>
                <w:ilvl w:val="2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Praman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source of right knowledge</w:t>
            </w:r>
          </w:p>
          <w:p w14:paraId="6BC27BA0" w14:textId="77777777" w:rsidR="00435F2C" w:rsidRDefault="00435F2C" w:rsidP="00554577">
            <w:pPr>
              <w:pStyle w:val="ListParagraph"/>
              <w:numPr>
                <w:ilvl w:val="3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Pratyaksha</w:t>
            </w:r>
          </w:p>
          <w:p w14:paraId="1F0DA057" w14:textId="77777777" w:rsidR="00435F2C" w:rsidRDefault="00435F2C" w:rsidP="00554577">
            <w:pPr>
              <w:pStyle w:val="ListParagraph"/>
              <w:numPr>
                <w:ilvl w:val="3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Annmana</w:t>
            </w:r>
          </w:p>
          <w:p w14:paraId="68CCDCC8" w14:textId="77777777" w:rsidR="00435F2C" w:rsidRPr="00325C6E" w:rsidRDefault="00435F2C" w:rsidP="00554577">
            <w:pPr>
              <w:pStyle w:val="ListParagraph"/>
              <w:numPr>
                <w:ilvl w:val="3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Agama</w:t>
            </w:r>
          </w:p>
          <w:p w14:paraId="1E9736A0" w14:textId="4867AB79" w:rsidR="00435F2C" w:rsidRDefault="00435F2C" w:rsidP="00554577">
            <w:pPr>
              <w:pStyle w:val="ListParagraph"/>
              <w:numPr>
                <w:ilvl w:val="2"/>
                <w:numId w:val="3"/>
              </w:numPr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Vipra</w:t>
            </w:r>
            <w:r w:rsidR="00AF3F92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ya</w:t>
            </w: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y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Wrong knowledge</w:t>
            </w:r>
          </w:p>
          <w:p w14:paraId="2A1767C7" w14:textId="77777777" w:rsidR="00435F2C" w:rsidRDefault="00435F2C" w:rsidP="001761F3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Vikalp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Fancy, imagination </w:t>
            </w:r>
          </w:p>
          <w:p w14:paraId="5EF4F3FD" w14:textId="77777777" w:rsidR="00435F2C" w:rsidRPr="00325C6E" w:rsidRDefault="00435F2C" w:rsidP="001761F3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Nidra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</w:t>
            </w: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state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sleep</w:t>
            </w:r>
          </w:p>
          <w:p w14:paraId="68CC0E68" w14:textId="4C2A1E9E" w:rsidR="00435F2C" w:rsidRPr="001761F3" w:rsidRDefault="00435F2C" w:rsidP="001761F3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mr</w:t>
            </w:r>
            <w:r w:rsidR="00AF3F92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iti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–</w:t>
            </w:r>
            <w:r w:rsidRPr="00325C6E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memory</w:t>
            </w: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- already experienced it, stays in</w:t>
            </w:r>
            <w:r w:rsidR="00AF3F92"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memory</w:t>
            </w:r>
          </w:p>
        </w:tc>
        <w:tc>
          <w:tcPr>
            <w:tcW w:w="6237" w:type="dxa"/>
          </w:tcPr>
          <w:p w14:paraId="01EDBC0D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How to stop these five movements?</w:t>
            </w:r>
          </w:p>
          <w:p w14:paraId="185402E9" w14:textId="77777777" w:rsidR="00435F2C" w:rsidRPr="001761F3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Abhayasa</w:t>
            </w:r>
          </w:p>
          <w:p w14:paraId="6A00635C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Vairagaya</w:t>
            </w: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sense of detachment</w:t>
            </w:r>
          </w:p>
          <w:p w14:paraId="2BF0B28A" w14:textId="77777777" w:rsidR="00435F2C" w:rsidRDefault="00435F2C" w:rsidP="00435F2C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1761F3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Sadhanapada</w:t>
            </w: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 – how to get samadhi?</w:t>
            </w:r>
          </w:p>
          <w:p w14:paraId="4BFE241C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5 kind of complex thought patterns -&gt; klista</w:t>
            </w:r>
          </w:p>
          <w:p w14:paraId="6FBC270D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Avidya</w:t>
            </w:r>
          </w:p>
          <w:p w14:paraId="2033189B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Asmita</w:t>
            </w:r>
          </w:p>
          <w:p w14:paraId="6343C7F3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Raga</w:t>
            </w:r>
          </w:p>
          <w:p w14:paraId="3A5AA6B8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Dvesa</w:t>
            </w:r>
          </w:p>
          <w:p w14:paraId="42BABAD5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Abhiniyesa</w:t>
            </w:r>
          </w:p>
          <w:p w14:paraId="109E5CFE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To overcome – </w:t>
            </w:r>
            <w:r w:rsidRPr="00435F2C">
              <w:rPr>
                <w:rFonts w:eastAsia="Times New Roman" w:cstheme="minorHAnsi"/>
                <w:b/>
                <w:bCs/>
                <w:sz w:val="20"/>
                <w:szCs w:val="20"/>
                <w:lang w:eastAsia="en-IN" w:bidi="hi-IN"/>
              </w:rPr>
              <w:t>Astangayoga</w:t>
            </w:r>
          </w:p>
          <w:p w14:paraId="2662270F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5 yamahas (self-restaraints):</w:t>
            </w:r>
          </w:p>
          <w:p w14:paraId="1E81396D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Ahimsa</w:t>
            </w:r>
          </w:p>
          <w:p w14:paraId="5E84CF4E" w14:textId="4DB3683D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Satya</w:t>
            </w:r>
          </w:p>
          <w:p w14:paraId="2811D2D5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Asteya: honesty</w:t>
            </w:r>
          </w:p>
          <w:p w14:paraId="4ED1F3A5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Brahmacharya</w:t>
            </w:r>
          </w:p>
          <w:p w14:paraId="677CD89B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Aparigraha</w:t>
            </w:r>
          </w:p>
          <w:p w14:paraId="3B8EA014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5 niyamas:</w:t>
            </w:r>
          </w:p>
          <w:p w14:paraId="699FFD13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Saucha - clealiness</w:t>
            </w:r>
          </w:p>
          <w:p w14:paraId="39BCABA0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Santosa- contentment</w:t>
            </w:r>
          </w:p>
          <w:p w14:paraId="1610FE48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Tapah – tapas</w:t>
            </w:r>
          </w:p>
          <w:p w14:paraId="24F7CBE0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Savadhyaya – selft study</w:t>
            </w:r>
          </w:p>
          <w:p w14:paraId="5155214C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Swara pranidhamini</w:t>
            </w:r>
          </w:p>
          <w:p w14:paraId="49EB410B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Asanas – position where you are comfortable</w:t>
            </w:r>
          </w:p>
          <w:p w14:paraId="612B1411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Pranayamah – focus attention on breathings</w:t>
            </w:r>
          </w:p>
          <w:p w14:paraId="4CADBE8B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 xml:space="preserve">Pratyahara – </w:t>
            </w:r>
          </w:p>
          <w:p w14:paraId="4073C9B1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Dharana – concentration</w:t>
            </w:r>
          </w:p>
          <w:p w14:paraId="350D540F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Dhayana – concentration becomes flow</w:t>
            </w:r>
          </w:p>
          <w:p w14:paraId="5B5E853C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Samadhi – continuous flow with 1 thing</w:t>
            </w:r>
          </w:p>
          <w:p w14:paraId="542A3B11" w14:textId="77777777" w:rsidR="00435F2C" w:rsidRDefault="00435F2C" w:rsidP="00435F2C">
            <w:pPr>
              <w:pStyle w:val="ListParagraph"/>
              <w:numPr>
                <w:ilvl w:val="1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Astangyoga 8 parts:</w:t>
            </w:r>
          </w:p>
          <w:p w14:paraId="7328E712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Yamah</w:t>
            </w:r>
          </w:p>
          <w:p w14:paraId="03358CF6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Niyamah</w:t>
            </w:r>
          </w:p>
          <w:p w14:paraId="386D70BD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Asama</w:t>
            </w:r>
          </w:p>
          <w:p w14:paraId="598AE56B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Pranayama</w:t>
            </w:r>
          </w:p>
          <w:p w14:paraId="409013C9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Pratyahara</w:t>
            </w:r>
          </w:p>
          <w:p w14:paraId="7253DEA8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Dharana</w:t>
            </w:r>
          </w:p>
          <w:p w14:paraId="40D5ABE1" w14:textId="77777777" w:rsid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 w:bidi="hi-IN"/>
              </w:rPr>
              <w:t>Dhyana</w:t>
            </w:r>
          </w:p>
          <w:p w14:paraId="160B8F0E" w14:textId="36A05B27" w:rsidR="00435F2C" w:rsidRPr="00435F2C" w:rsidRDefault="00435F2C" w:rsidP="00435F2C">
            <w:pPr>
              <w:pStyle w:val="ListParagraph"/>
              <w:numPr>
                <w:ilvl w:val="2"/>
                <w:numId w:val="3"/>
              </w:numPr>
              <w:spacing w:after="160" w:line="259" w:lineRule="auto"/>
              <w:rPr>
                <w:rFonts w:eastAsia="Times New Roman" w:cstheme="minorHAnsi"/>
                <w:sz w:val="20"/>
                <w:szCs w:val="20"/>
                <w:lang w:eastAsia="en-IN" w:bidi="hi-IN"/>
              </w:rPr>
            </w:pPr>
            <w:r w:rsidRPr="00435F2C">
              <w:rPr>
                <w:rFonts w:eastAsia="Times New Roman" w:cstheme="minorHAnsi"/>
                <w:sz w:val="20"/>
                <w:szCs w:val="20"/>
                <w:lang w:eastAsia="en-IN" w:bidi="hi-IN"/>
              </w:rPr>
              <w:t>samadhi</w:t>
            </w:r>
          </w:p>
        </w:tc>
      </w:tr>
    </w:tbl>
    <w:p w14:paraId="7DA70D16" w14:textId="77777777" w:rsidR="0089496D" w:rsidRPr="00252C38" w:rsidRDefault="0089496D" w:rsidP="00252C38">
      <w:pPr>
        <w:spacing w:after="0" w:line="240" w:lineRule="auto"/>
        <w:rPr>
          <w:rFonts w:eastAsia="Times New Roman" w:cstheme="minorHAnsi"/>
          <w:sz w:val="20"/>
          <w:szCs w:val="20"/>
          <w:lang w:eastAsia="en-IN" w:bidi="hi-IN"/>
        </w:rPr>
      </w:pPr>
    </w:p>
    <w:sectPr w:rsidR="0089496D" w:rsidRPr="00252C38" w:rsidSect="00435F2C">
      <w:pgSz w:w="22680" w:h="11907" w:orient="landscape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951DF3"/>
    <w:multiLevelType w:val="hybridMultilevel"/>
    <w:tmpl w:val="AF3652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E73991"/>
    <w:multiLevelType w:val="hybridMultilevel"/>
    <w:tmpl w:val="70C6EE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FA7C41"/>
    <w:multiLevelType w:val="hybridMultilevel"/>
    <w:tmpl w:val="2CD2E5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tjS3NDI2MjU2MzFT0lEKTi0uzszPAykwqgUAcBJI7ywAAAA="/>
  </w:docVars>
  <w:rsids>
    <w:rsidRoot w:val="00B807E1"/>
    <w:rsid w:val="00022021"/>
    <w:rsid w:val="001724C6"/>
    <w:rsid w:val="001761F3"/>
    <w:rsid w:val="00232490"/>
    <w:rsid w:val="00252C38"/>
    <w:rsid w:val="00325C6E"/>
    <w:rsid w:val="003D69FE"/>
    <w:rsid w:val="00435F2C"/>
    <w:rsid w:val="00467341"/>
    <w:rsid w:val="00477106"/>
    <w:rsid w:val="00532140"/>
    <w:rsid w:val="005429EE"/>
    <w:rsid w:val="00554577"/>
    <w:rsid w:val="00645A53"/>
    <w:rsid w:val="00654FA4"/>
    <w:rsid w:val="00665D35"/>
    <w:rsid w:val="007D01C0"/>
    <w:rsid w:val="0089496D"/>
    <w:rsid w:val="008A0A4E"/>
    <w:rsid w:val="009A1C7C"/>
    <w:rsid w:val="00AF3F92"/>
    <w:rsid w:val="00B72CC3"/>
    <w:rsid w:val="00B807E1"/>
    <w:rsid w:val="00BA599F"/>
    <w:rsid w:val="00BC4E3F"/>
    <w:rsid w:val="00C265A8"/>
    <w:rsid w:val="00C65FAB"/>
    <w:rsid w:val="00E553F9"/>
    <w:rsid w:val="00EA6883"/>
    <w:rsid w:val="00F4306C"/>
    <w:rsid w:val="00FD1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941ED"/>
  <w15:chartTrackingRefBased/>
  <w15:docId w15:val="{57B0F837-C41E-4FD6-92C4-31C10AC79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599F"/>
    <w:pPr>
      <w:ind w:left="720"/>
      <w:contextualSpacing/>
    </w:pPr>
  </w:style>
  <w:style w:type="table" w:styleId="TableGrid">
    <w:name w:val="Table Grid"/>
    <w:basedOn w:val="TableNormal"/>
    <w:uiPriority w:val="39"/>
    <w:rsid w:val="00252C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8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63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</TotalTime>
  <Pages>1</Pages>
  <Words>726</Words>
  <Characters>414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ul Choudhary</dc:creator>
  <cp:keywords/>
  <dc:description/>
  <cp:lastModifiedBy>Anshul Choudhary</cp:lastModifiedBy>
  <cp:revision>10</cp:revision>
  <cp:lastPrinted>2021-04-17T12:58:00Z</cp:lastPrinted>
  <dcterms:created xsi:type="dcterms:W3CDTF">2021-04-16T09:43:00Z</dcterms:created>
  <dcterms:modified xsi:type="dcterms:W3CDTF">2021-04-17T13:44:00Z</dcterms:modified>
</cp:coreProperties>
</file>